
<file path=[Content_Types].xml><?xml version="1.0" encoding="utf-8"?>
<Types xmlns="http://schemas.openxmlformats.org/package/2006/content-types">
  <Default Extension="xml" ContentType="application/xml"/>
  <Default Extension="gif" ContentType="image/gif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bidi w:val="0"/>
      </w:pPr>
      <w:bookmarkStart w:id="0" w:name="_GoBack"/>
      <w:bookmarkEnd w:id="0"/>
      <w:r>
        <w:t xml:space="preserve">Ayo everybody 在你头上暴扣 </w:t>
      </w:r>
    </w:p>
    <w:p>
      <w:r>
        <w:rPr>
          <w:rFonts w:hint="eastAsia"/>
        </w:rPr>
        <w:t>快来</w:t>
      </w:r>
      <w:r>
        <w:t xml:space="preserve"> 做Social上的爱豆 </w:t>
      </w:r>
    </w:p>
    <w:p>
      <w:r>
        <w:drawing>
          <wp:inline distT="0" distB="0" distL="0" distR="0">
            <wp:extent cx="5274310" cy="2962910"/>
            <wp:effectExtent l="0" t="0" r="254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t>一年一度的</w:t>
      </w:r>
      <w:r>
        <w:t>RU Social 真的真的真的要来了</w:t>
      </w:r>
    </w:p>
    <w:p>
      <w:r>
        <w:rPr>
          <w:rFonts w:hint="eastAsia"/>
        </w:rPr>
        <w:t>经过前面几波推文轰炸</w:t>
      </w:r>
      <w:r>
        <w:t xml:space="preserve"> 大家应该应该了解 RU social这个 交♂友活动了</w:t>
      </w:r>
    </w:p>
    <w:p/>
    <w:p>
      <w:r>
        <w:rPr>
          <w:rFonts w:hint="eastAsia"/>
        </w:rPr>
        <w:t>在这里提醒一下大家</w:t>
      </w:r>
    </w:p>
    <w:p>
      <w:pPr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t>11月17日 1：00PM Livingston Student Center 201 202 (就是学联招新那嘎达)</w:t>
      </w:r>
    </w:p>
    <w:p>
      <w:r>
        <w:rPr>
          <w:rFonts w:hint="eastAsia"/>
        </w:rPr>
        <w:t> </w:t>
      </w:r>
      <w:r>
        <w:drawing>
          <wp:inline distT="0" distB="0" distL="0" distR="0">
            <wp:extent cx="4429125" cy="886333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t>各位兄弟姐妹们</w:t>
      </w:r>
    </w:p>
    <w:p/>
    <w:p>
      <w:r>
        <w:rPr>
          <w:rFonts w:hint="eastAsia"/>
        </w:rPr>
        <w:t>与其在某表白墙上逼逼赖赖，不如</w:t>
      </w:r>
      <w:r>
        <w:t>Social见面碰一碰</w:t>
      </w:r>
    </w:p>
    <w:p/>
    <w:p>
      <w:r>
        <w:rPr>
          <w:rFonts w:hint="eastAsia"/>
        </w:rPr>
        <w:t>妈妈我想吃烤山药，</w:t>
      </w:r>
      <w:r>
        <w:t>social的小哥哥小姐姐不是图片仅供参考</w:t>
      </w:r>
    </w:p>
    <w:p/>
    <w:p>
      <w:r>
        <w:rPr>
          <w:rFonts w:hint="eastAsia"/>
        </w:rPr>
        <w:t>窝窝头一块钱四个，交友脱单就在此刻</w:t>
      </w:r>
    </w:p>
    <w:p/>
    <w:p/>
    <w:p>
      <w:r>
        <w:rPr>
          <w:rFonts w:hint="eastAsia"/>
        </w:rPr>
        <w:t>别忘了还有各种各样的抽奖环节等着到场的你哦</w:t>
      </w:r>
    </w:p>
    <w:p>
      <w:r>
        <w:drawing>
          <wp:inline distT="0" distB="0" distL="0" distR="0">
            <wp:extent cx="5274310" cy="5274310"/>
            <wp:effectExtent l="0" t="0" r="254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r>
        <w:rPr>
          <w:rFonts w:hint="eastAsia"/>
        </w:rPr>
        <w:t>如果身为小可爱的你还有什么问题</w:t>
      </w:r>
    </w:p>
    <w:p>
      <w:r>
        <w:rPr>
          <w:rFonts w:hint="eastAsia"/>
        </w:rPr>
        <w:t>记得联系我们人美歌甜气质佳的范若楠小姐姐</w:t>
      </w:r>
    </w:p>
    <w:p>
      <w:pPr>
        <w:rPr>
          <w:rFonts w:hint="eastAsia"/>
        </w:rPr>
      </w:pPr>
      <w:r>
        <w:rPr>
          <w:rFonts w:hint="eastAsia"/>
        </w:rPr>
        <w:drawing>
          <wp:inline distT="0" distB="0" distL="0" distR="0">
            <wp:extent cx="5274310" cy="680466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0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 xml:space="preserve"> 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DengXian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NzU1N7A0NzE0NzRT0lEKTi0uzszPAykwrAUAZjPyYSwAAAA="/>
  </w:docVars>
  <w:rsids>
    <w:rsidRoot w:val="00731D02"/>
    <w:rsid w:val="000F3529"/>
    <w:rsid w:val="001B11AF"/>
    <w:rsid w:val="001F16E7"/>
    <w:rsid w:val="0032344C"/>
    <w:rsid w:val="00467C00"/>
    <w:rsid w:val="005E2161"/>
    <w:rsid w:val="006214B4"/>
    <w:rsid w:val="00731D02"/>
    <w:rsid w:val="00796D93"/>
    <w:rsid w:val="00AF1E90"/>
    <w:rsid w:val="00B037E0"/>
    <w:rsid w:val="00D71CFC"/>
    <w:rsid w:val="00D97594"/>
    <w:rsid w:val="1FDA10FF"/>
    <w:rsid w:val="7EB46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nhideWhenUsed="0" w:uiPriority="99" w:semiHidden="0" w:name="Table Web 2"/>
    <w:lsdException w:uiPriority="99" w:name="Table Web 3"/>
    <w:lsdException w:uiPriority="99" w:name="Balloon Text"/>
    <w:lsdException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beforeLines="0" w:beforeAutospacing="0" w:after="330" w:afterLines="0" w:afterAutospacing="0" w:line="576" w:lineRule="auto"/>
      <w:outlineLvl w:val="0"/>
    </w:pPr>
    <w:rPr>
      <w:b/>
      <w:kern w:val="44"/>
      <w:sz w:val="44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image" Target="media/image4.jpeg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GIF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49</Words>
  <Characters>285</Characters>
  <Lines>2</Lines>
  <Paragraphs>1</Paragraphs>
  <TotalTime>1601</TotalTime>
  <ScaleCrop>false</ScaleCrop>
  <LinksUpToDate>false</LinksUpToDate>
  <CharactersWithSpaces>333</CharactersWithSpaces>
  <Application>WPS Office_11.1.0.90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30T02:19:00Z</dcterms:created>
  <dc:creator>M JR</dc:creator>
  <cp:lastModifiedBy>10630</cp:lastModifiedBy>
  <dcterms:modified xsi:type="dcterms:W3CDTF">2019-10-31T05:05:17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098</vt:lpwstr>
  </property>
</Properties>
</file>